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meaning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t xml:space="preserve">唯一跟我对过话的是一朵凋零的花瓣，她从田间那头凋零后随风飘来。我问她春天正好，你怎么掉了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她告诉我，正因为在她的眼睛里，这个世界满是春天，这便是她凋谢的意义。</w:t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35Z</dcterms:created>
  <dcterms:modified xsi:type="dcterms:W3CDTF">2025-01-25T15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